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F4EA2" w:rsidRPr="006B7CE5" w:rsidRDefault="00FA17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bookmarkStart w:id="0" w:name="_GoBack"/>
      <w:bookmarkEnd w:id="0"/>
      <w:r w:rsidRPr="006B7CE5">
        <w:t>[DATE]</w:t>
      </w:r>
    </w:p>
    <w:p w:rsidR="00CF4EA2" w:rsidRPr="006B7CE5" w:rsidRDefault="00CF4EA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:rsidR="00CF4EA2" w:rsidRPr="006B7CE5" w:rsidRDefault="00FA17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 w:rsidRPr="006B7CE5">
        <w:t>Contact Name</w:t>
      </w:r>
    </w:p>
    <w:p w:rsidR="00CF4EA2" w:rsidRPr="006B7CE5" w:rsidRDefault="00FA17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 w:rsidRPr="006B7CE5">
        <w:t>Address</w:t>
      </w:r>
    </w:p>
    <w:p w:rsidR="00CF4EA2" w:rsidRPr="006B7CE5" w:rsidRDefault="00FA17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 w:rsidRPr="006B7CE5">
        <w:t>Address2</w:t>
      </w:r>
      <w:r w:rsidRPr="006B7CE5">
        <w:tab/>
      </w:r>
    </w:p>
    <w:p w:rsidR="006B7CE5" w:rsidRDefault="006B7CE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GB"/>
        </w:rPr>
      </w:pPr>
      <w:r>
        <w:rPr>
          <w:lang w:val="en-GB"/>
        </w:rPr>
        <w:t>Town/</w:t>
      </w:r>
      <w:r>
        <w:t>City</w:t>
      </w:r>
      <w:r w:rsidR="00FA1767" w:rsidRPr="006B7CE5">
        <w:t xml:space="preserve"> </w:t>
      </w:r>
    </w:p>
    <w:p w:rsidR="00CF4EA2" w:rsidRPr="006B7CE5" w:rsidRDefault="006B7CE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GB"/>
        </w:rPr>
      </w:pPr>
      <w:r>
        <w:rPr>
          <w:lang w:val="en-GB"/>
        </w:rPr>
        <w:t>County/</w:t>
      </w:r>
      <w:r w:rsidR="00FA1767" w:rsidRPr="006B7CE5">
        <w:t>Province</w:t>
      </w:r>
    </w:p>
    <w:p w:rsidR="00CF4EA2" w:rsidRPr="006B7CE5" w:rsidRDefault="00FA17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 w:rsidRPr="006B7CE5">
        <w:t>Postal Code</w:t>
      </w:r>
    </w:p>
    <w:p w:rsidR="00CF4EA2" w:rsidRPr="006B7CE5" w:rsidRDefault="00CF4EA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:rsidR="00CF4EA2" w:rsidRPr="006B7CE5" w:rsidRDefault="00CF4EA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</w:p>
    <w:p w:rsidR="00CF4EA2" w:rsidRPr="006B7CE5" w:rsidRDefault="00FA17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color w:val="000000"/>
        </w:rPr>
      </w:pPr>
      <w:r w:rsidRPr="006B7CE5">
        <w:rPr>
          <w:b/>
        </w:rPr>
        <w:t>RE</w:t>
      </w:r>
      <w:r w:rsidRPr="006B7CE5">
        <w:rPr>
          <w:b/>
          <w:color w:val="000000"/>
        </w:rPr>
        <w:t xml:space="preserve">: </w:t>
      </w:r>
      <w:r w:rsidRPr="006B7CE5">
        <w:rPr>
          <w:b/>
        </w:rPr>
        <w:t>BUSINESS MERGER ANNOUNCEMENT</w:t>
      </w:r>
      <w:r w:rsidR="006B7CE5">
        <w:rPr>
          <w:b/>
          <w:lang w:val="en-GB"/>
        </w:rPr>
        <w:t>/</w:t>
      </w:r>
      <w:r w:rsidRPr="006B7CE5">
        <w:rPr>
          <w:rFonts w:eastAsia="Courier New"/>
          <w:b/>
          <w:color w:val="FF6600"/>
        </w:rPr>
        <w:t xml:space="preserve"> </w:t>
      </w:r>
      <w:r w:rsidRPr="006B7CE5">
        <w:rPr>
          <w:rFonts w:eastAsia="Courier New"/>
          <w:b/>
        </w:rPr>
        <w:t>[COMPANY] AND [PARTNER] HAVE MERGED</w:t>
      </w:r>
    </w:p>
    <w:p w:rsidR="00CF4EA2" w:rsidRPr="006B7CE5" w:rsidRDefault="00CF4EA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:rsidR="00CF4EA2" w:rsidRPr="006B7CE5" w:rsidRDefault="00CF4EA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</w:p>
    <w:p w:rsidR="00CF4EA2" w:rsidRPr="006B7CE5" w:rsidRDefault="00FA17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 w:rsidRPr="006B7CE5">
        <w:rPr>
          <w:color w:val="000000"/>
        </w:rPr>
        <w:t>Dear [CONTACT NAME],</w:t>
      </w:r>
    </w:p>
    <w:p w:rsidR="00CF4EA2" w:rsidRPr="006B7CE5" w:rsidRDefault="00CF4EA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Courier New"/>
        </w:rPr>
      </w:pPr>
    </w:p>
    <w:p w:rsidR="00CF4EA2" w:rsidRPr="006B7CE5" w:rsidRDefault="00FA17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Courier New"/>
        </w:rPr>
      </w:pPr>
      <w:r w:rsidRPr="006B7CE5">
        <w:rPr>
          <w:rFonts w:eastAsia="Courier New"/>
        </w:rPr>
        <w:t xml:space="preserve">[COMPANY] is </w:t>
      </w:r>
      <w:r w:rsidR="006B7CE5">
        <w:rPr>
          <w:rFonts w:eastAsia="Courier New"/>
          <w:lang w:val="en-GB"/>
        </w:rPr>
        <w:t>delighted</w:t>
      </w:r>
      <w:r w:rsidRPr="006B7CE5">
        <w:rPr>
          <w:rFonts w:eastAsia="Courier New"/>
        </w:rPr>
        <w:t xml:space="preserve"> to announce that we have entered into a merger agreement with [PARTNER], a leading provider of [SPECIFY PRODUCT/SERVICE].</w:t>
      </w:r>
    </w:p>
    <w:p w:rsidR="00CF4EA2" w:rsidRPr="006B7CE5" w:rsidRDefault="00CF4EA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Courier New"/>
        </w:rPr>
      </w:pPr>
    </w:p>
    <w:p w:rsidR="00CF4EA2" w:rsidRPr="006B7CE5" w:rsidRDefault="00FA17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Courier New"/>
        </w:rPr>
      </w:pPr>
      <w:r w:rsidRPr="006B7CE5">
        <w:rPr>
          <w:rFonts w:eastAsia="Courier New"/>
        </w:rPr>
        <w:t xml:space="preserve">This merger with [PARTNER], based in [COUNTRY], </w:t>
      </w:r>
      <w:r w:rsidR="006B7CE5">
        <w:rPr>
          <w:rFonts w:eastAsia="Courier New"/>
          <w:lang w:val="en-GB"/>
        </w:rPr>
        <w:t>will strengthen</w:t>
      </w:r>
      <w:r w:rsidRPr="006B7CE5">
        <w:rPr>
          <w:rFonts w:eastAsia="Courier New"/>
        </w:rPr>
        <w:t xml:space="preserve"> our position in the [SPECIFY] market. The combination of [PARTNER]’s [SPECIFY STRENGTH] with our [SPECIFY] will give our customers [SPECIFY]. </w:t>
      </w:r>
      <w:r w:rsidR="006B7CE5">
        <w:rPr>
          <w:rFonts w:eastAsia="Courier New"/>
          <w:lang w:val="en-GB"/>
        </w:rPr>
        <w:t>We expect our</w:t>
      </w:r>
      <w:r w:rsidRPr="006B7CE5">
        <w:rPr>
          <w:rFonts w:eastAsia="Courier New"/>
        </w:rPr>
        <w:t xml:space="preserve"> partnership to </w:t>
      </w:r>
      <w:r w:rsidR="006B7CE5">
        <w:rPr>
          <w:rFonts w:eastAsia="Courier New"/>
          <w:lang w:val="en-GB"/>
        </w:rPr>
        <w:t>bring</w:t>
      </w:r>
      <w:r w:rsidRPr="006B7CE5">
        <w:rPr>
          <w:rFonts w:eastAsia="Courier New"/>
        </w:rPr>
        <w:t xml:space="preserve"> greater </w:t>
      </w:r>
      <w:r w:rsidR="006B7CE5">
        <w:rPr>
          <w:rFonts w:eastAsia="Courier New"/>
          <w:lang w:val="en-GB"/>
        </w:rPr>
        <w:t>customer service</w:t>
      </w:r>
      <w:r w:rsidRPr="006B7CE5">
        <w:rPr>
          <w:rFonts w:eastAsia="Courier New"/>
        </w:rPr>
        <w:t xml:space="preserve"> and increase our market share.</w:t>
      </w:r>
    </w:p>
    <w:p w:rsidR="00CF4EA2" w:rsidRPr="006B7CE5" w:rsidRDefault="00CF4EA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Courier New"/>
        </w:rPr>
      </w:pPr>
    </w:p>
    <w:p w:rsidR="00CF4EA2" w:rsidRPr="006B7CE5" w:rsidRDefault="00FA17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Courier New"/>
        </w:rPr>
      </w:pPr>
      <w:r w:rsidRPr="006B7CE5">
        <w:rPr>
          <w:rFonts w:eastAsia="Courier New"/>
        </w:rPr>
        <w:t>[COMPANY] will use [PARTNER]’s existing [SPECIFY INFRASTRUCTURE OR BRAND RECOGNITION]</w:t>
      </w:r>
      <w:r w:rsidR="006B7CE5">
        <w:rPr>
          <w:rFonts w:eastAsia="Courier New"/>
          <w:lang w:val="en-GB"/>
        </w:rPr>
        <w:t>/</w:t>
      </w:r>
      <w:r w:rsidRPr="006B7CE5">
        <w:rPr>
          <w:rFonts w:eastAsia="Courier New"/>
        </w:rPr>
        <w:t xml:space="preserve"> will leverage [PARTNER]’s [SPECIFY] to provide [SPECIFY]. </w:t>
      </w:r>
    </w:p>
    <w:p w:rsidR="00CF4EA2" w:rsidRPr="006B7CE5" w:rsidRDefault="00CF4EA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Courier New"/>
        </w:rPr>
      </w:pPr>
    </w:p>
    <w:p w:rsidR="00CF4EA2" w:rsidRPr="006B7CE5" w:rsidRDefault="00FA17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Courier New"/>
        </w:rPr>
      </w:pPr>
      <w:r w:rsidRPr="006B7CE5">
        <w:rPr>
          <w:rFonts w:eastAsia="Courier New"/>
        </w:rPr>
        <w:t xml:space="preserve">As with all crucial decisions, we will continue to work closely with our customers, partners and employees to make the integration process for this merger as smooth as possible. [COMPANY] is now [SPECIFY ONGOING STRUCTURAL CHANGES/INTEGRATION ELEMENTS]. The </w:t>
      </w:r>
      <w:r w:rsidR="006B7CE5">
        <w:rPr>
          <w:rFonts w:eastAsia="Courier New"/>
          <w:lang w:val="en-GB"/>
        </w:rPr>
        <w:t>merging</w:t>
      </w:r>
      <w:r w:rsidRPr="006B7CE5">
        <w:rPr>
          <w:rFonts w:eastAsia="Courier New"/>
        </w:rPr>
        <w:t xml:space="preserve"> of both companies will take place over the next [SPECIFY TIME</w:t>
      </w:r>
      <w:r w:rsidR="006B7CE5">
        <w:rPr>
          <w:rFonts w:eastAsia="Courier New"/>
          <w:lang w:val="en-GB"/>
        </w:rPr>
        <w:t xml:space="preserve"> </w:t>
      </w:r>
      <w:r w:rsidRPr="006B7CE5">
        <w:rPr>
          <w:rFonts w:eastAsia="Courier New"/>
        </w:rPr>
        <w:t xml:space="preserve">FRAME]. </w:t>
      </w:r>
      <w:r w:rsidR="006B7CE5">
        <w:rPr>
          <w:rFonts w:eastAsia="Courier New"/>
          <w:lang w:val="en-GB"/>
        </w:rPr>
        <w:t xml:space="preserve"> Please be assured that</w:t>
      </w:r>
      <w:r w:rsidRPr="006B7CE5">
        <w:rPr>
          <w:rFonts w:eastAsia="Courier New"/>
        </w:rPr>
        <w:t xml:space="preserve"> in the meantime, our customers will continue to receive the same high standard [SPECIFY PRODUCTS/SERVICE], which they have now come to expect from us. </w:t>
      </w:r>
    </w:p>
    <w:p w:rsidR="00CF4EA2" w:rsidRPr="006B7CE5" w:rsidRDefault="00CF4EA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Courier New"/>
        </w:rPr>
      </w:pPr>
    </w:p>
    <w:p w:rsidR="00CF4EA2" w:rsidRPr="006B7CE5" w:rsidRDefault="00FA17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Courier New"/>
        </w:rPr>
      </w:pPr>
      <w:r w:rsidRPr="006B7CE5">
        <w:rPr>
          <w:rFonts w:eastAsia="Courier New"/>
        </w:rPr>
        <w:t>[PARTNER], which will continue to operate under that name</w:t>
      </w:r>
      <w:r w:rsidR="006B7CE5">
        <w:rPr>
          <w:rFonts w:eastAsia="Courier New"/>
          <w:lang w:val="en-GB"/>
        </w:rPr>
        <w:t>/</w:t>
      </w:r>
      <w:r w:rsidRPr="006B7CE5">
        <w:rPr>
          <w:rFonts w:eastAsia="Courier New"/>
        </w:rPr>
        <w:t xml:space="preserve"> </w:t>
      </w:r>
      <w:r w:rsidR="006B7CE5">
        <w:rPr>
          <w:rFonts w:eastAsia="Courier New"/>
          <w:lang w:val="en-GB"/>
        </w:rPr>
        <w:t>will be changed</w:t>
      </w:r>
      <w:r w:rsidRPr="006B7CE5">
        <w:rPr>
          <w:rFonts w:eastAsia="Courier New"/>
        </w:rPr>
        <w:t xml:space="preserve"> to [SPECIFY], is now a wholly</w:t>
      </w:r>
      <w:r w:rsidR="006B7CE5">
        <w:rPr>
          <w:rFonts w:eastAsia="Courier New"/>
          <w:lang w:val="en-GB"/>
        </w:rPr>
        <w:t>-</w:t>
      </w:r>
      <w:r w:rsidRPr="006B7CE5">
        <w:rPr>
          <w:rFonts w:eastAsia="Courier New"/>
        </w:rPr>
        <w:t>owned part of [COMPANY]</w:t>
      </w:r>
      <w:r w:rsidR="006B7CE5">
        <w:rPr>
          <w:rFonts w:eastAsia="Courier New"/>
          <w:lang w:val="en-GB"/>
        </w:rPr>
        <w:t>/</w:t>
      </w:r>
      <w:r w:rsidRPr="006B7CE5">
        <w:rPr>
          <w:rFonts w:eastAsia="Courier New"/>
        </w:rPr>
        <w:t xml:space="preserve"> is now [SPECIFY RELATIONSHIP].</w:t>
      </w:r>
    </w:p>
    <w:p w:rsidR="00CF4EA2" w:rsidRPr="006B7CE5" w:rsidRDefault="00CF4EA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0"/>
          <w:szCs w:val="20"/>
        </w:rPr>
      </w:pPr>
    </w:p>
    <w:p w:rsidR="00CF4EA2" w:rsidRPr="006B7CE5" w:rsidRDefault="00FA17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 w:rsidRPr="006B7CE5">
        <w:t>Sincerely,</w:t>
      </w:r>
    </w:p>
    <w:p w:rsidR="00CF4EA2" w:rsidRPr="006B7CE5" w:rsidRDefault="00CF4EA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0"/>
          <w:szCs w:val="20"/>
        </w:rPr>
      </w:pPr>
    </w:p>
    <w:p w:rsidR="00CF4EA2" w:rsidRPr="006B7CE5" w:rsidRDefault="00FA17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 w:rsidRPr="006B7CE5">
        <w:t>[NAME]</w:t>
      </w:r>
    </w:p>
    <w:p w:rsidR="00CF4EA2" w:rsidRPr="006B7CE5" w:rsidRDefault="00FA17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 w:rsidRPr="006B7CE5">
        <w:rPr>
          <w:color w:val="000000"/>
        </w:rPr>
        <w:t>[TITLE]</w:t>
      </w:r>
    </w:p>
    <w:p w:rsidR="00CF4EA2" w:rsidRPr="006B7CE5" w:rsidRDefault="00FA17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</w:rPr>
      </w:pPr>
      <w:r w:rsidRPr="006B7CE5">
        <w:rPr>
          <w:color w:val="000000"/>
        </w:rPr>
        <w:t>[CONTACT DETAILS]</w:t>
      </w:r>
    </w:p>
    <w:p w:rsidR="00CF4EA2" w:rsidRDefault="00FA1767" w:rsidP="006B7CE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szCs w:val="20"/>
        </w:rPr>
      </w:pPr>
      <w:r w:rsidRPr="006B7CE5">
        <w:rPr>
          <w:color w:val="000000"/>
        </w:rPr>
        <w:t xml:space="preserve">[COMPANY EMAIL] </w:t>
      </w:r>
    </w:p>
    <w:p w:rsidR="00CF4EA2" w:rsidRDefault="00CF4EA2">
      <w:pPr>
        <w:rPr>
          <w:rFonts w:ascii="Arial" w:eastAsia="Arial" w:hAnsi="Arial" w:cs="Arial"/>
          <w:sz w:val="20"/>
          <w:szCs w:val="20"/>
        </w:rPr>
      </w:pPr>
    </w:p>
    <w:p w:rsidR="00CF4EA2" w:rsidRDefault="00CF4EA2">
      <w:pPr>
        <w:rPr>
          <w:rFonts w:ascii="Arial" w:eastAsia="Arial" w:hAnsi="Arial" w:cs="Arial"/>
          <w:sz w:val="20"/>
          <w:szCs w:val="20"/>
        </w:rPr>
      </w:pPr>
    </w:p>
    <w:p w:rsidR="00CF4EA2" w:rsidRDefault="00CF4EA2">
      <w:pPr>
        <w:jc w:val="right"/>
        <w:rPr>
          <w:rFonts w:ascii="Arial" w:eastAsia="Arial" w:hAnsi="Arial" w:cs="Arial"/>
          <w:sz w:val="20"/>
          <w:szCs w:val="20"/>
        </w:rPr>
      </w:pPr>
    </w:p>
    <w:sectPr w:rsidR="00CF4EA2" w:rsidSect="00CF4EA2">
      <w:footerReference w:type="default" r:id="rId7"/>
      <w:pgSz w:w="12240" w:h="15840"/>
      <w:pgMar w:top="1440" w:right="1440" w:bottom="1440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A1767" w:rsidRDefault="00FA1767" w:rsidP="00CF4EA2">
      <w:r>
        <w:separator/>
      </w:r>
    </w:p>
  </w:endnote>
  <w:endnote w:type="continuationSeparator" w:id="0">
    <w:p w:rsidR="00FA1767" w:rsidRDefault="00FA1767" w:rsidP="00CF4E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F4EA2" w:rsidRDefault="00FA1767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b/>
        <w:color w:val="000000"/>
      </w:rPr>
    </w:pPr>
    <w:r>
      <w:rPr>
        <w:b/>
        <w:color w:val="000000"/>
      </w:rPr>
      <w:t xml:space="preserve">[YOUR COMPANY NAME] </w:t>
    </w:r>
  </w:p>
  <w:p w:rsidR="00CF4EA2" w:rsidRDefault="00FA1767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00"/>
      </w:rPr>
    </w:pPr>
    <w:r>
      <w:rPr>
        <w:color w:val="000000"/>
      </w:rPr>
      <w:t xml:space="preserve">[YOUR COMPLETE ADDRESS] </w:t>
    </w:r>
  </w:p>
  <w:p w:rsidR="00CF4EA2" w:rsidRDefault="00FA1767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00"/>
      </w:rPr>
    </w:pPr>
    <w:r>
      <w:rPr>
        <w:color w:val="000000"/>
      </w:rPr>
      <w:t>Tel: [CONTACT DETAILS] / Email: [EMAIL ADDRESS]</w:t>
    </w:r>
  </w:p>
  <w:p w:rsidR="00CF4EA2" w:rsidRDefault="009B26B8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FF"/>
        <w:u w:val="single"/>
      </w:rPr>
    </w:pPr>
    <w:hyperlink r:id="rId1">
      <w:r w:rsidR="00FA1767">
        <w:rPr>
          <w:color w:val="0000FF"/>
          <w:u w:val="single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A1767" w:rsidRDefault="00FA1767" w:rsidP="00CF4EA2">
      <w:r>
        <w:separator/>
      </w:r>
    </w:p>
  </w:footnote>
  <w:footnote w:type="continuationSeparator" w:id="0">
    <w:p w:rsidR="00FA1767" w:rsidRDefault="00FA1767" w:rsidP="00CF4EA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MrMwMTM0NzQ1NjZX0lEKTi0uzszPAykwrAUAkLLovSwAAAA="/>
    <w:docVar w:name="Description" w:val="Use this template to notify your customers of a business merger"/>
    <w:docVar w:name="Excerpt" w:val="RE: [COMPANY] AND [PARTNER] HAVE MERGED OR BUSINESS MERGER_x000a_ANNOUNCEMENT_x000a_Dear [CONTACT],_x000a_[COMPANY] is delighted to announce that we have entered into a definitive merger agreement with [PARTNER], a leading provider of [SPECIFY PRODUCT/SERVICE]."/>
    <w:docVar w:name="Tags" w:val="business documents, entrepreneurship, entrepreneur, guideline, checklist, announcement of business merger template, announcement of business merger example, how to create a announcement of business merger, what is a announcement of business merger"/>
  </w:docVars>
  <w:rsids>
    <w:rsidRoot w:val="00CF4EA2"/>
    <w:rsid w:val="00092CC4"/>
    <w:rsid w:val="00566C8A"/>
    <w:rsid w:val="006B7CE5"/>
    <w:rsid w:val="009B26B8"/>
    <w:rsid w:val="00CF4EA2"/>
    <w:rsid w:val="00F632D9"/>
    <w:rsid w:val="00FA1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F4EA2"/>
  </w:style>
  <w:style w:type="paragraph" w:styleId="Heading1">
    <w:name w:val="heading 1"/>
    <w:basedOn w:val="Normal"/>
    <w:next w:val="Normal"/>
    <w:qFormat/>
    <w:rsid w:val="00CF4EA2"/>
    <w:pPr>
      <w:keepNext/>
      <w:spacing w:before="240" w:after="60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next w:val="Normal"/>
    <w:qFormat/>
    <w:rsid w:val="00CF4EA2"/>
    <w:pPr>
      <w:keepNext/>
      <w:spacing w:before="240" w:after="60"/>
      <w:outlineLvl w:val="1"/>
    </w:pPr>
    <w:rPr>
      <w:rFonts w:ascii="Arial" w:eastAsia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1"/>
    <w:next w:val="Normal1"/>
    <w:rsid w:val="00CF4EA2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CF4EA2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1"/>
    <w:next w:val="Normal1"/>
    <w:rsid w:val="00CF4EA2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rsid w:val="00CF4EA2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CF4EA2"/>
  </w:style>
  <w:style w:type="paragraph" w:styleId="Title">
    <w:name w:val="Title"/>
    <w:basedOn w:val="Normal1"/>
    <w:next w:val="Normal1"/>
    <w:rsid w:val="00CF4EA2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0">
    <w:name w:val="[Normal]"/>
    <w:qFormat/>
    <w:rsid w:val="00CF4EA2"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</w:pPr>
    <w:rPr>
      <w:rFonts w:eastAsia="Arial" w:hAnsi="Arial"/>
    </w:rPr>
  </w:style>
  <w:style w:type="paragraph" w:styleId="Header">
    <w:name w:val="header"/>
    <w:basedOn w:val="Normal"/>
    <w:qFormat/>
    <w:rsid w:val="00CF4EA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rsid w:val="00CF4EA2"/>
    <w:pPr>
      <w:tabs>
        <w:tab w:val="center" w:pos="4320"/>
        <w:tab w:val="right" w:pos="8640"/>
      </w:tabs>
    </w:pPr>
  </w:style>
  <w:style w:type="character" w:styleId="Hyperlink">
    <w:name w:val="Hyperlink"/>
    <w:qFormat/>
    <w:rsid w:val="00CF4EA2"/>
    <w:rPr>
      <w:color w:val="0000FF"/>
      <w:u w:val="single"/>
      <w:rtl w:val="0"/>
    </w:rPr>
  </w:style>
  <w:style w:type="character" w:styleId="HTMLTypewriter">
    <w:name w:val="HTML Typewriter"/>
    <w:qFormat/>
    <w:rsid w:val="00CF4EA2"/>
    <w:rPr>
      <w:rFonts w:ascii="Courier New" w:eastAsia="Courier New" w:hAnsi="Courier New" w:cs="Courier New"/>
      <w:sz w:val="20"/>
      <w:szCs w:val="20"/>
      <w:rtl w:val="0"/>
    </w:rPr>
  </w:style>
  <w:style w:type="paragraph" w:customStyle="1" w:styleId="OIC1Heading1">
    <w:name w:val="OIC1 Heading 1"/>
    <w:basedOn w:val="Heading1"/>
    <w:qFormat/>
    <w:rsid w:val="00CF4EA2"/>
    <w:pPr>
      <w:widowControl w:val="0"/>
    </w:pPr>
    <w:rPr>
      <w:rFonts w:ascii="Arial Black" w:eastAsia="Arial Black" w:hAnsi="Arial Black" w:cs="Arial Black"/>
      <w:b w:val="0"/>
      <w:bCs w:val="0"/>
      <w:color w:val="800080"/>
      <w:sz w:val="28"/>
      <w:szCs w:val="28"/>
    </w:rPr>
  </w:style>
  <w:style w:type="paragraph" w:customStyle="1" w:styleId="OIC1Heading2">
    <w:name w:val="OIC1 Heading 2"/>
    <w:basedOn w:val="Heading2"/>
    <w:qFormat/>
    <w:rsid w:val="00CF4EA2"/>
    <w:pPr>
      <w:widowControl w:val="0"/>
    </w:pPr>
    <w:rPr>
      <w:rFonts w:ascii="Arial Black" w:eastAsia="Arial Black" w:hAnsi="Arial Black" w:cs="Arial Black"/>
      <w:b w:val="0"/>
      <w:bCs w:val="0"/>
      <w:i w:val="0"/>
      <w:iCs w:val="0"/>
      <w:color w:val="000080"/>
      <w:sz w:val="24"/>
      <w:szCs w:val="24"/>
    </w:rPr>
  </w:style>
  <w:style w:type="paragraph" w:customStyle="1" w:styleId="OIC1Address">
    <w:name w:val="OIC1 Address"/>
    <w:basedOn w:val="Normal"/>
    <w:qFormat/>
    <w:rsid w:val="00CF4EA2"/>
    <w:pPr>
      <w:widowControl w:val="0"/>
      <w:tabs>
        <w:tab w:val="left" w:pos="1440"/>
      </w:tabs>
    </w:pPr>
    <w:rPr>
      <w:rFonts w:ascii="Arial" w:eastAsia="Arial" w:hAnsi="Arial" w:cs="Arial"/>
      <w:color w:val="000080"/>
      <w:sz w:val="20"/>
      <w:szCs w:val="20"/>
    </w:rPr>
  </w:style>
  <w:style w:type="paragraph" w:styleId="BodyText">
    <w:name w:val="Body Text"/>
    <w:basedOn w:val="Normal"/>
    <w:qFormat/>
    <w:rsid w:val="00CF4EA2"/>
    <w:pPr>
      <w:spacing w:after="240"/>
      <w:ind w:firstLine="720"/>
    </w:pPr>
  </w:style>
  <w:style w:type="paragraph" w:styleId="HTMLPreformatted">
    <w:name w:val="HTML Preformatted"/>
    <w:basedOn w:val="Normal"/>
    <w:qFormat/>
    <w:rsid w:val="00CF4EA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Arial Unicode MS" w:eastAsia="Arial Unicode MS" w:hAnsi="Arial Unicode MS" w:cs="Arial Unicode MS"/>
      <w:sz w:val="20"/>
      <w:szCs w:val="20"/>
    </w:rPr>
  </w:style>
  <w:style w:type="paragraph" w:styleId="NormalWeb">
    <w:name w:val="Normal (Web)"/>
    <w:basedOn w:val="Normal"/>
    <w:qFormat/>
    <w:rsid w:val="00CF4EA2"/>
    <w:pPr>
      <w:spacing w:after="240"/>
    </w:pPr>
    <w:rPr>
      <w:rFonts w:ascii="Arial" w:eastAsia="Arial" w:hAnsi="Arial" w:cs="Arial"/>
      <w:color w:val="000000"/>
      <w:sz w:val="20"/>
      <w:szCs w:val="20"/>
    </w:rPr>
  </w:style>
  <w:style w:type="paragraph" w:styleId="Subtitle">
    <w:name w:val="Subtitle"/>
    <w:basedOn w:val="Normal"/>
    <w:next w:val="Normal"/>
    <w:rsid w:val="00CF4EA2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HwlMgctNrPc2NkFpvzZ2zjA0+bg==">AMUW2mWc279EpKlsPKXc/1DfisX1JDhw1nqPZ+/15vV+DD6RgP64EwKY0CeJ1nvCWJGGihp1x8WwpFjt1kW/puW5RX2+g0e2Iz5Eou/TjohQ8pLEJZ8rhFsT/akUJB2y4v6dVc2VApOa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13</Words>
  <Characters>1271</Characters>
  <Application>Microsoft Office Word</Application>
  <DocSecurity>0</DocSecurity>
  <Lines>45</Lines>
  <Paragraphs>19</Paragraphs>
  <ScaleCrop>false</ScaleCrop>
  <Manager/>
  <Company/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0-22T09:08:00Z</dcterms:created>
  <dcterms:modified xsi:type="dcterms:W3CDTF">2019-10-21T19:17:00Z</dcterms:modified>
  <cp:category/>
</cp:coreProperties>
</file>